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tblpX="-185" w:tblpY="-210"/>
        <w:tblW w:w="116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5"/>
        <w:gridCol w:w="720"/>
        <w:gridCol w:w="7007"/>
      </w:tblGrid>
      <w:tr w:rsidR="002D3FCA" w14:paraId="238A5E7F" w14:textId="77777777" w:rsidTr="002A6EA0">
        <w:tc>
          <w:tcPr>
            <w:tcW w:w="3955" w:type="dxa"/>
          </w:tcPr>
          <w:p w14:paraId="7E0817B5" w14:textId="5CAA90EA" w:rsidR="00E333FF" w:rsidRDefault="00E333FF" w:rsidP="00E333FF">
            <w:pPr>
              <w:spacing w:after="240"/>
              <w:jc w:val="center"/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noProof/>
                <w:color w:val="454546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CB7866B" wp14:editId="189A8529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93345</wp:posOffset>
                      </wp:positionV>
                      <wp:extent cx="1228725" cy="1228725"/>
                      <wp:effectExtent l="0" t="0" r="9525" b="952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28725" cy="122872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943393B" id="Rectangle 7" o:spid="_x0000_s1026" style="position:absolute;margin-left:45.2pt;margin-top:7.35pt;width:96.75pt;height:96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" stroked="f" strokeweight="1pt">
                      <v:fill r:id="rId6" o:title="" recolor="t" rotate="t" type="frame"/>
                    </v:rect>
                  </w:pict>
                </mc:Fallback>
              </mc:AlternateContent>
            </w:r>
            <w:r>
              <w:rPr>
                <w:rFonts w:ascii="Open Sans Light" w:hAnsi="Open Sans Light" w:cs="Open Sans Light"/>
                <w:color w:val="454546"/>
                <w:sz w:val="24"/>
                <w:szCs w:val="24"/>
              </w:rPr>
              <w:br/>
            </w:r>
            <w:r>
              <w:rPr>
                <w:rFonts w:ascii="Open Sans Light" w:hAnsi="Open Sans Light" w:cs="Open Sans Light"/>
                <w:color w:val="454546"/>
                <w:sz w:val="24"/>
                <w:szCs w:val="24"/>
              </w:rPr>
              <w:br/>
            </w:r>
            <w:r>
              <w:rPr>
                <w:rFonts w:ascii="Open Sans Light" w:hAnsi="Open Sans Light" w:cs="Open Sans Light"/>
                <w:color w:val="454546"/>
                <w:sz w:val="24"/>
                <w:szCs w:val="24"/>
              </w:rPr>
              <w:br/>
            </w:r>
            <w:r>
              <w:rPr>
                <w:rFonts w:ascii="Open Sans Light" w:hAnsi="Open Sans Light" w:cs="Open Sans Light"/>
                <w:color w:val="454546"/>
                <w:sz w:val="24"/>
                <w:szCs w:val="24"/>
              </w:rPr>
              <w:br/>
            </w:r>
            <w:r>
              <w:rPr>
                <w:rFonts w:ascii="Open Sans Light" w:hAnsi="Open Sans Light" w:cs="Open Sans Light"/>
                <w:color w:val="454546"/>
                <w:sz w:val="24"/>
                <w:szCs w:val="24"/>
              </w:rPr>
              <w:br/>
            </w:r>
            <w:r>
              <w:rPr>
                <w:rFonts w:ascii="Open Sans Light" w:hAnsi="Open Sans Light" w:cs="Open Sans Light"/>
                <w:color w:val="454546"/>
                <w:sz w:val="24"/>
                <w:szCs w:val="24"/>
              </w:rPr>
              <w:br/>
            </w:r>
            <w:r>
              <w:rPr>
                <w:rFonts w:ascii="Open Sans Light" w:hAnsi="Open Sans Light" w:cs="Open Sans Light"/>
                <w:color w:val="454546"/>
                <w:sz w:val="24"/>
                <w:szCs w:val="24"/>
              </w:rPr>
              <w:br/>
            </w:r>
            <w:r w:rsidRPr="00E333FF"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  <w:t>NED HARRISSON</w:t>
            </w:r>
          </w:p>
          <w:p w14:paraId="5679BCDE" w14:textId="77777777" w:rsidR="00E333FF" w:rsidRDefault="00E333FF" w:rsidP="00E333FF">
            <w:pPr>
              <w:spacing w:after="80"/>
              <w:jc w:val="center"/>
              <w:rPr>
                <w:rFonts w:ascii="Open Sans Light" w:hAnsi="Open Sans Light" w:cs="Open Sans Light"/>
                <w:color w:val="454546"/>
              </w:rPr>
            </w:pPr>
            <w:r w:rsidRPr="00E333FF">
              <w:rPr>
                <w:rFonts w:ascii="Open Sans Light" w:hAnsi="Open Sans Light" w:cs="Open Sans Light"/>
                <w:color w:val="454546"/>
              </w:rPr>
              <w:t>128 Leopold Gardens,</w:t>
            </w:r>
            <w:r w:rsidRPr="00E333FF">
              <w:rPr>
                <w:rFonts w:ascii="Open Sans Light" w:hAnsi="Open Sans Light" w:cs="Open Sans Light"/>
                <w:color w:val="454546"/>
              </w:rPr>
              <w:cr/>
              <w:t>Brockley, PA 8547</w:t>
            </w:r>
          </w:p>
          <w:p w14:paraId="038400F3" w14:textId="77777777" w:rsidR="00E333FF" w:rsidRDefault="00E333FF" w:rsidP="00E333FF">
            <w:pPr>
              <w:spacing w:after="80"/>
              <w:jc w:val="center"/>
              <w:rPr>
                <w:rFonts w:ascii="Open Sans Light" w:hAnsi="Open Sans Light" w:cs="Open Sans Light"/>
                <w:color w:val="454546"/>
              </w:rPr>
            </w:pPr>
            <w:r w:rsidRPr="00E333FF">
              <w:rPr>
                <w:rFonts w:ascii="Open Sans Light" w:hAnsi="Open Sans Light" w:cs="Open Sans Light"/>
                <w:color w:val="454546"/>
              </w:rPr>
              <w:t>(0)567 2345 555</w:t>
            </w:r>
          </w:p>
          <w:p w14:paraId="05F4E022" w14:textId="156FF7D9" w:rsidR="00E333FF" w:rsidRPr="00E333FF" w:rsidRDefault="00E333FF" w:rsidP="00E333FF">
            <w:pPr>
              <w:spacing w:after="80"/>
              <w:jc w:val="center"/>
              <w:rPr>
                <w:rFonts w:ascii="Open Sans Light" w:hAnsi="Open Sans Light" w:cs="Open Sans Light"/>
                <w:color w:val="454546"/>
              </w:rPr>
            </w:pPr>
            <w:r w:rsidRPr="00E333FF">
              <w:rPr>
                <w:rFonts w:ascii="Open Sans Light" w:hAnsi="Open Sans Light" w:cs="Open Sans Light"/>
                <w:color w:val="454546"/>
              </w:rPr>
              <w:t>name@email.com</w:t>
            </w:r>
          </w:p>
          <w:p w14:paraId="4F52431A" w14:textId="4C93A759" w:rsidR="00E333FF" w:rsidRDefault="00E333FF" w:rsidP="00E333FF">
            <w:pPr>
              <w:jc w:val="center"/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  <w:p w14:paraId="5787E3AB" w14:textId="77777777" w:rsidR="00E333FF" w:rsidRDefault="00E333FF" w:rsidP="00E333FF">
            <w:pPr>
              <w:jc w:val="center"/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  <w:p w14:paraId="4ABB2593" w14:textId="00BD9B4F" w:rsidR="00E333FF" w:rsidRPr="00E333FF" w:rsidRDefault="00E333FF" w:rsidP="00E333FF">
            <w:pPr>
              <w:spacing w:after="240"/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</w:pPr>
            <w:r w:rsidRPr="00E333FF"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  <w:t>PROFILE STATEMENT</w:t>
            </w:r>
          </w:p>
          <w:p w14:paraId="089D47FB" w14:textId="77777777" w:rsidR="00E333FF" w:rsidRPr="00B87E45" w:rsidRDefault="00E333FF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Write 2-4 short sentences, summarizing your qualifications, core competencies, and most in-demand skills. If you are an entry-level candidate, use the last sentence to express your career goals or role expectations. If you’re an experienced applicant, mention some of your “bragging rights” — a recent achievement, industry accolade, certification, etc.</w:t>
            </w:r>
          </w:p>
          <w:p w14:paraId="14DF17EA" w14:textId="77777777" w:rsidR="00E333FF" w:rsidRPr="00B87E45" w:rsidRDefault="00E333FF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4DA53A88" w14:textId="77777777" w:rsidR="00E333FF" w:rsidRPr="00B87E45" w:rsidRDefault="00E333FF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 xml:space="preserve">Check our post for </w:t>
            </w:r>
            <w:hyperlink r:id="rId7" w:history="1">
              <w:r w:rsidRPr="00DB6DB7">
                <w:rPr>
                  <w:rStyle w:val="Hyperlink"/>
                  <w:rFonts w:ascii="Open Sans Light" w:hAnsi="Open Sans Light" w:cs="Open Sans Light"/>
                  <w:sz w:val="24"/>
                  <w:szCs w:val="24"/>
                </w:rPr>
                <w:t>resume &amp; CV summary examples</w:t>
              </w:r>
            </w:hyperlink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.</w:t>
            </w:r>
          </w:p>
          <w:p w14:paraId="56C35B08" w14:textId="77777777" w:rsidR="00E333FF" w:rsidRPr="00B87E45" w:rsidRDefault="00E333FF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1F8823C4" w14:textId="77777777" w:rsidR="00E333FF" w:rsidRPr="00B87E45" w:rsidRDefault="00E333FF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44D0D239" w14:textId="77777777" w:rsidR="00E333FF" w:rsidRPr="00E333FF" w:rsidRDefault="00E333FF" w:rsidP="00E333FF">
            <w:pPr>
              <w:spacing w:after="240"/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</w:pPr>
            <w:r w:rsidRPr="00E333FF"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  <w:t>SKILLS</w:t>
            </w:r>
          </w:p>
          <w:p w14:paraId="1A1D9B24" w14:textId="77777777" w:rsidR="00E333FF" w:rsidRPr="00B87E45" w:rsidRDefault="00E333FF" w:rsidP="00E333F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Check the “Candidate Requirements” section of the job ad</w:t>
            </w:r>
          </w:p>
          <w:p w14:paraId="7CD58406" w14:textId="77777777" w:rsidR="00E333FF" w:rsidRPr="00B87E45" w:rsidRDefault="00E333FF" w:rsidP="00E333F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Highlight overlapping skills – hard, soft, and technical</w:t>
            </w:r>
          </w:p>
          <w:p w14:paraId="2636D31E" w14:textId="77777777" w:rsidR="00E333FF" w:rsidRPr="00B87E45" w:rsidRDefault="00E333FF" w:rsidP="00E333F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Feature some of them in this section and include the rest in your CV copy</w:t>
            </w:r>
          </w:p>
          <w:p w14:paraId="204DDFF8" w14:textId="77777777" w:rsidR="00E333FF" w:rsidRPr="00B87E45" w:rsidRDefault="00E333FF" w:rsidP="00E333F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Only highlight skills that are relevant to the job</w:t>
            </w:r>
          </w:p>
          <w:p w14:paraId="6695FE2A" w14:textId="299269BF" w:rsidR="00E333FF" w:rsidRPr="00B87E45" w:rsidRDefault="00E333FF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23447FA1" w14:textId="61BBBE5D" w:rsidR="00E333FF" w:rsidRPr="00B87E45" w:rsidRDefault="00E333FF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lastRenderedPageBreak/>
              <w:t xml:space="preserve">Read </w:t>
            </w:r>
            <w:hyperlink r:id="rId8" w:history="1">
              <w:r w:rsidRPr="00DB6DB7">
                <w:rPr>
                  <w:rStyle w:val="Hyperlink"/>
                  <w:rFonts w:ascii="Open Sans Light" w:hAnsi="Open Sans Light" w:cs="Open Sans Light"/>
                  <w:sz w:val="24"/>
                  <w:szCs w:val="24"/>
                </w:rPr>
                <w:t>how to list your core competencies on a resume</w:t>
              </w:r>
            </w:hyperlink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.</w:t>
            </w:r>
          </w:p>
          <w:p w14:paraId="15E10C52" w14:textId="77777777" w:rsidR="00E333FF" w:rsidRPr="00B87E45" w:rsidRDefault="00E333FF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75A26E8B" w14:textId="77777777" w:rsidR="00E333FF" w:rsidRPr="00B87E45" w:rsidRDefault="00E333FF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7377B2A5" w14:textId="77777777" w:rsidR="00E333FF" w:rsidRPr="00B87E45" w:rsidRDefault="00E333FF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520D505D" w14:textId="77777777" w:rsidR="00E333FF" w:rsidRPr="00E333FF" w:rsidRDefault="00E333FF" w:rsidP="00E333FF">
            <w:pPr>
              <w:spacing w:after="240"/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</w:pPr>
            <w:r w:rsidRPr="00E333FF"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  <w:t>Honors, Awards, Professional Membership </w:t>
            </w:r>
          </w:p>
          <w:p w14:paraId="63D0D354" w14:textId="598838F0" w:rsidR="00E333FF" w:rsidRPr="00A250F3" w:rsidRDefault="001B350D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noProof/>
                <w:color w:val="444545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1" locked="0" layoutInCell="1" allowOverlap="1" wp14:anchorId="59FD2BA6" wp14:editId="2DE477F7">
                      <wp:simplePos x="0" y="0"/>
                      <wp:positionH relativeFrom="column">
                        <wp:posOffset>-269240</wp:posOffset>
                      </wp:positionH>
                      <wp:positionV relativeFrom="paragraph">
                        <wp:posOffset>-1977390</wp:posOffset>
                      </wp:positionV>
                      <wp:extent cx="2790825" cy="10058400"/>
                      <wp:effectExtent l="0" t="0" r="9525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90825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6F6F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984845F" id="Rectangle 9" o:spid="_x0000_s1026" style="position:absolute;margin-left:-21.2pt;margin-top:-155.7pt;width:219.75pt;height:11in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" fillcolor="#f6f6f6" stroked="f" strokeweight="1pt"/>
                  </w:pict>
                </mc:Fallback>
              </mc:AlternateContent>
            </w:r>
            <w:r w:rsidR="00E333FF" w:rsidRPr="00A250F3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 xml:space="preserve">Tenured professionals may want to include a separate section, listing all relevant honors, awards, certifications, licenses, and professional memberships they hold. </w:t>
            </w:r>
            <w:r w:rsidR="00E333FF" w:rsidRPr="00A250F3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br/>
            </w:r>
            <w:r w:rsidR="00E333FF" w:rsidRPr="00A250F3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br/>
              <w:t>In each case, make sure to include an issuing date, membership dates, and/or expiry dates. </w:t>
            </w:r>
            <w:r w:rsidR="00E333FF" w:rsidRPr="00A250F3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br/>
            </w:r>
          </w:p>
          <w:p w14:paraId="5D482BA9" w14:textId="77777777" w:rsidR="00E333FF" w:rsidRPr="00A250F3" w:rsidRDefault="00E333FF" w:rsidP="00E333F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A250F3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Physics Institute Award for Breakthrough Research (2019)</w:t>
            </w:r>
          </w:p>
          <w:p w14:paraId="34BFCCAF" w14:textId="77777777" w:rsidR="00E333FF" w:rsidRPr="00A250F3" w:rsidRDefault="00E333FF" w:rsidP="00E333F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A250F3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International Photonics Federation Member - 2017-present</w:t>
            </w:r>
          </w:p>
          <w:p w14:paraId="3D1C2AB1" w14:textId="77777777" w:rsidR="00E333FF" w:rsidRPr="00B87E45" w:rsidRDefault="00E333FF" w:rsidP="00E333F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A250F3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 xml:space="preserve">Professional Certified Lecturer </w:t>
            </w: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–</w:t>
            </w:r>
            <w:r w:rsidRPr="00A250F3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 xml:space="preserve"> 2020</w:t>
            </w:r>
          </w:p>
          <w:p w14:paraId="7C9EAF53" w14:textId="77777777" w:rsidR="00E333FF" w:rsidRPr="00B87E45" w:rsidRDefault="00E333FF" w:rsidP="00E333F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Photonics chip production training, Colorado University – 2018</w:t>
            </w:r>
          </w:p>
          <w:p w14:paraId="6EB8F9FC" w14:textId="77777777" w:rsidR="00E333FF" w:rsidRPr="00B87E45" w:rsidRDefault="00E333FF" w:rsidP="00E333FF">
            <w:pPr>
              <w:spacing w:after="120"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br/>
            </w:r>
          </w:p>
          <w:p w14:paraId="495B3C0C" w14:textId="77777777" w:rsidR="00E333FF" w:rsidRPr="00A250F3" w:rsidRDefault="00E333FF" w:rsidP="00E333FF">
            <w:pPr>
              <w:spacing w:after="240"/>
              <w:rPr>
                <w:rFonts w:ascii="Bebas Neue Regular" w:hAnsi="Bebas Neue Regular" w:cs="Open Sans Light"/>
                <w:color w:val="3D89E5"/>
                <w:sz w:val="52"/>
                <w:szCs w:val="52"/>
              </w:rPr>
            </w:pPr>
            <w:r w:rsidRPr="00E333FF"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  <w:t>Languages</w:t>
            </w:r>
            <w:r w:rsidRPr="00A250F3">
              <w:rPr>
                <w:rFonts w:ascii="Bebas Neue Regular" w:hAnsi="Bebas Neue Regular" w:cs="Open Sans Light"/>
                <w:color w:val="3D89E5"/>
                <w:sz w:val="52"/>
                <w:szCs w:val="52"/>
              </w:rPr>
              <w:t> </w:t>
            </w:r>
          </w:p>
          <w:p w14:paraId="4C1B69CE" w14:textId="77777777" w:rsidR="00E333FF" w:rsidRPr="00A250F3" w:rsidRDefault="00E333FF" w:rsidP="00E333FF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Know more than one language? Include a quick mention either in the Skills section or at the bottom of your CV. Indicate your professional capacity.</w:t>
            </w:r>
            <w:r w:rsidRPr="00A250F3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br/>
            </w:r>
          </w:p>
          <w:p w14:paraId="52B6EEAF" w14:textId="77777777" w:rsidR="00E333FF" w:rsidRPr="00A250F3" w:rsidRDefault="00E333FF" w:rsidP="00E333F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A250F3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English – native/bilingual </w:t>
            </w:r>
          </w:p>
          <w:p w14:paraId="024251B4" w14:textId="77777777" w:rsidR="00E333FF" w:rsidRDefault="00E333FF" w:rsidP="00E333F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A250F3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Spanish – native/bilingual</w:t>
            </w:r>
          </w:p>
          <w:p w14:paraId="51F3A2B1" w14:textId="6861929C" w:rsidR="00E333FF" w:rsidRPr="00E333FF" w:rsidRDefault="00E333FF" w:rsidP="00E333F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E333FF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French – C1 (full-working proficiency) </w:t>
            </w:r>
          </w:p>
          <w:p w14:paraId="4CF823A0" w14:textId="5565551E" w:rsidR="002D3FCA" w:rsidRDefault="002D3FCA" w:rsidP="00E333FF">
            <w:pPr>
              <w:jc w:val="center"/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</w:tc>
        <w:tc>
          <w:tcPr>
            <w:tcW w:w="720" w:type="dxa"/>
          </w:tcPr>
          <w:p w14:paraId="7F9C8F0E" w14:textId="2B7F3445" w:rsidR="002D3FCA" w:rsidRDefault="001B350D" w:rsidP="002D3FCA">
            <w:pPr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noProof/>
                <w:color w:val="454546"/>
                <w:sz w:val="24"/>
                <w:szCs w:val="24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57727" behindDoc="1" locked="0" layoutInCell="1" allowOverlap="1" wp14:anchorId="083BED4C" wp14:editId="5F60BF13">
                      <wp:simplePos x="0" y="0"/>
                      <wp:positionH relativeFrom="column">
                        <wp:posOffset>-2786380</wp:posOffset>
                      </wp:positionH>
                      <wp:positionV relativeFrom="page">
                        <wp:posOffset>-195580</wp:posOffset>
                      </wp:positionV>
                      <wp:extent cx="2790825" cy="10058400"/>
                      <wp:effectExtent l="0" t="0" r="9525" b="0"/>
                      <wp:wrapNone/>
                      <wp:docPr id="6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90825" cy="10058400"/>
                                <a:chOff x="0" y="0"/>
                                <a:chExt cx="2790825" cy="10058400"/>
                              </a:xfrm>
                            </wpg:grpSpPr>
                            <wps:wsp>
                              <wps:cNvPr id="4" name="Rectangle 4"/>
                              <wps:cNvSpPr/>
                              <wps:spPr>
                                <a:xfrm>
                                  <a:off x="0" y="0"/>
                                  <a:ext cx="2790825" cy="10058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6F6F6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" name="Rectangle 5"/>
                              <wps:cNvSpPr/>
                              <wps:spPr>
                                <a:xfrm>
                                  <a:off x="0" y="0"/>
                                  <a:ext cx="2790825" cy="1266825"/>
                                </a:xfrm>
                                <a:custGeom>
                                  <a:avLst/>
                                  <a:gdLst>
                                    <a:gd name="connsiteX0" fmla="*/ 0 w 2790825"/>
                                    <a:gd name="connsiteY0" fmla="*/ 0 h 1266825"/>
                                    <a:gd name="connsiteX1" fmla="*/ 2790825 w 2790825"/>
                                    <a:gd name="connsiteY1" fmla="*/ 0 h 1266825"/>
                                    <a:gd name="connsiteX2" fmla="*/ 2790825 w 2790825"/>
                                    <a:gd name="connsiteY2" fmla="*/ 1266825 h 1266825"/>
                                    <a:gd name="connsiteX3" fmla="*/ 0 w 2790825"/>
                                    <a:gd name="connsiteY3" fmla="*/ 1266825 h 1266825"/>
                                    <a:gd name="connsiteX4" fmla="*/ 0 w 2790825"/>
                                    <a:gd name="connsiteY4" fmla="*/ 0 h 1266825"/>
                                    <a:gd name="connsiteX0" fmla="*/ 0 w 2790825"/>
                                    <a:gd name="connsiteY0" fmla="*/ 0 h 1266825"/>
                                    <a:gd name="connsiteX1" fmla="*/ 2790825 w 2790825"/>
                                    <a:gd name="connsiteY1" fmla="*/ 0 h 1266825"/>
                                    <a:gd name="connsiteX2" fmla="*/ 2790825 w 2790825"/>
                                    <a:gd name="connsiteY2" fmla="*/ 781050 h 1266825"/>
                                    <a:gd name="connsiteX3" fmla="*/ 0 w 2790825"/>
                                    <a:gd name="connsiteY3" fmla="*/ 1266825 h 1266825"/>
                                    <a:gd name="connsiteX4" fmla="*/ 0 w 2790825"/>
                                    <a:gd name="connsiteY4" fmla="*/ 0 h 1266825"/>
                                    <a:gd name="connsiteX0" fmla="*/ 0 w 2790825"/>
                                    <a:gd name="connsiteY0" fmla="*/ 0 h 1266825"/>
                                    <a:gd name="connsiteX1" fmla="*/ 2790825 w 2790825"/>
                                    <a:gd name="connsiteY1" fmla="*/ 0 h 1266825"/>
                                    <a:gd name="connsiteX2" fmla="*/ 2790825 w 2790825"/>
                                    <a:gd name="connsiteY2" fmla="*/ 714375 h 1266825"/>
                                    <a:gd name="connsiteX3" fmla="*/ 0 w 2790825"/>
                                    <a:gd name="connsiteY3" fmla="*/ 1266825 h 1266825"/>
                                    <a:gd name="connsiteX4" fmla="*/ 0 w 2790825"/>
                                    <a:gd name="connsiteY4" fmla="*/ 0 h 1266825"/>
                                    <a:gd name="connsiteX0" fmla="*/ 0 w 2790825"/>
                                    <a:gd name="connsiteY0" fmla="*/ 0 h 1266825"/>
                                    <a:gd name="connsiteX1" fmla="*/ 2790825 w 2790825"/>
                                    <a:gd name="connsiteY1" fmla="*/ 0 h 1266825"/>
                                    <a:gd name="connsiteX2" fmla="*/ 2790825 w 2790825"/>
                                    <a:gd name="connsiteY2" fmla="*/ 638175 h 1266825"/>
                                    <a:gd name="connsiteX3" fmla="*/ 0 w 2790825"/>
                                    <a:gd name="connsiteY3" fmla="*/ 1266825 h 1266825"/>
                                    <a:gd name="connsiteX4" fmla="*/ 0 w 2790825"/>
                                    <a:gd name="connsiteY4" fmla="*/ 0 h 1266825"/>
                                    <a:gd name="connsiteX0" fmla="*/ 0 w 2790825"/>
                                    <a:gd name="connsiteY0" fmla="*/ 0 h 1266825"/>
                                    <a:gd name="connsiteX1" fmla="*/ 2790825 w 2790825"/>
                                    <a:gd name="connsiteY1" fmla="*/ 0 h 1266825"/>
                                    <a:gd name="connsiteX2" fmla="*/ 2790825 w 2790825"/>
                                    <a:gd name="connsiteY2" fmla="*/ 552450 h 1266825"/>
                                    <a:gd name="connsiteX3" fmla="*/ 0 w 2790825"/>
                                    <a:gd name="connsiteY3" fmla="*/ 1266825 h 1266825"/>
                                    <a:gd name="connsiteX4" fmla="*/ 0 w 2790825"/>
                                    <a:gd name="connsiteY4" fmla="*/ 0 h 1266825"/>
                                    <a:gd name="connsiteX0" fmla="*/ 0 w 2790825"/>
                                    <a:gd name="connsiteY0" fmla="*/ 0 h 1266825"/>
                                    <a:gd name="connsiteX1" fmla="*/ 2790825 w 2790825"/>
                                    <a:gd name="connsiteY1" fmla="*/ 0 h 1266825"/>
                                    <a:gd name="connsiteX2" fmla="*/ 2790825 w 2790825"/>
                                    <a:gd name="connsiteY2" fmla="*/ 390525 h 1266825"/>
                                    <a:gd name="connsiteX3" fmla="*/ 0 w 2790825"/>
                                    <a:gd name="connsiteY3" fmla="*/ 1266825 h 1266825"/>
                                    <a:gd name="connsiteX4" fmla="*/ 0 w 2790825"/>
                                    <a:gd name="connsiteY4" fmla="*/ 0 h 1266825"/>
                                    <a:gd name="connsiteX0" fmla="*/ 0 w 2790825"/>
                                    <a:gd name="connsiteY0" fmla="*/ 0 h 1266825"/>
                                    <a:gd name="connsiteX1" fmla="*/ 2790825 w 2790825"/>
                                    <a:gd name="connsiteY1" fmla="*/ 0 h 1266825"/>
                                    <a:gd name="connsiteX2" fmla="*/ 2790825 w 2790825"/>
                                    <a:gd name="connsiteY2" fmla="*/ 495300 h 1266825"/>
                                    <a:gd name="connsiteX3" fmla="*/ 0 w 2790825"/>
                                    <a:gd name="connsiteY3" fmla="*/ 1266825 h 1266825"/>
                                    <a:gd name="connsiteX4" fmla="*/ 0 w 2790825"/>
                                    <a:gd name="connsiteY4" fmla="*/ 0 h 12668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2790825" h="1266825">
                                      <a:moveTo>
                                        <a:pt x="0" y="0"/>
                                      </a:moveTo>
                                      <a:lnTo>
                                        <a:pt x="2790825" y="0"/>
                                      </a:lnTo>
                                      <a:lnTo>
                                        <a:pt x="2790825" y="495300"/>
                                      </a:lnTo>
                                      <a:lnTo>
                                        <a:pt x="0" y="1266825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9E0BF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AA83994" id="Group 6" o:spid="_x0000_s1026" style="position:absolute;margin-left:-219.4pt;margin-top:-15.4pt;width:219.75pt;height:11in;z-index:-251658753;mso-position-vertical-relative:page" coordsize="27908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">
                      <v:rect id="Rectangle 4" o:spid="_x0000_s1027" style="position:absolute;width:27908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" fillcolor="#f6f6f6" stroked="f" strokeweight="1pt"/>
                      <v:shape id="Rectangle 5" o:spid="_x0000_s1028" style="position:absolute;width:27908;height:12668;visibility:visible;mso-wrap-style:square;v-text-anchor:middle" coordsize="2790825,1266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" path="m,l2790825,r,495300l,1266825,,xe" fillcolor="#f9e0bf" stroked="f" strokeweight="1pt">
                        <v:stroke joinstyle="miter"/>
                        <v:path arrowok="t" o:connecttype="custom" o:connectlocs="0,0;2790825,0;2790825,495300;0,1266825;0,0" o:connectangles="0,0,0,0,0"/>
                      </v:shape>
                      <w10:wrap anchory="page"/>
                    </v:group>
                  </w:pict>
                </mc:Fallback>
              </mc:AlternateContent>
            </w:r>
          </w:p>
        </w:tc>
        <w:tc>
          <w:tcPr>
            <w:tcW w:w="7007" w:type="dxa"/>
          </w:tcPr>
          <w:p w14:paraId="164E30A8" w14:textId="241B5616" w:rsidR="002D3FCA" w:rsidRPr="002D3FCA" w:rsidRDefault="002D3FCA" w:rsidP="002D3FCA">
            <w:pPr>
              <w:spacing w:after="240"/>
              <w:rPr>
                <w:rFonts w:ascii="Bebas Neue Regular" w:hAnsi="Bebas Neue Regular" w:cs="Open Sans Light"/>
                <w:color w:val="FCB34B"/>
                <w:sz w:val="30"/>
                <w:szCs w:val="30"/>
              </w:rPr>
            </w:pPr>
          </w:p>
          <w:p w14:paraId="0885A638" w14:textId="79ED0E65" w:rsidR="002D3FCA" w:rsidRPr="002D3FCA" w:rsidRDefault="002D3FCA" w:rsidP="002D3FCA">
            <w:pPr>
              <w:spacing w:after="240"/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</w:pPr>
            <w:r w:rsidRPr="002D3FCA"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  <w:t>Work Experience</w:t>
            </w:r>
          </w:p>
          <w:p w14:paraId="0A4669DF" w14:textId="77777777" w:rsidR="002D3FCA" w:rsidRPr="00B87E45" w:rsidRDefault="002D3FCA" w:rsidP="002D3FCA">
            <w:pPr>
              <w:rPr>
                <w:rFonts w:ascii="Open Sans Semibold" w:hAnsi="Open Sans Semibold" w:cs="Open Sans Semibold"/>
                <w:color w:val="444545"/>
                <w:sz w:val="28"/>
                <w:szCs w:val="28"/>
              </w:rPr>
            </w:pPr>
            <w:r w:rsidRPr="00B87E45">
              <w:rPr>
                <w:rFonts w:ascii="Open Sans Semibold" w:hAnsi="Open Sans Semibold" w:cs="Open Sans Semibold"/>
                <w:color w:val="444545"/>
                <w:sz w:val="28"/>
                <w:szCs w:val="28"/>
              </w:rPr>
              <w:t>Position (Jun 2022 - Current)</w:t>
            </w:r>
          </w:p>
          <w:p w14:paraId="4A5833FA" w14:textId="758CD985" w:rsidR="002D3FCA" w:rsidRPr="00B87E45" w:rsidRDefault="002D3FCA" w:rsidP="002D3FCA">
            <w:pPr>
              <w:spacing w:after="80"/>
              <w:rPr>
                <w:rFonts w:ascii="Open Sans" w:hAnsi="Open Sans" w:cs="Open Sans"/>
                <w:i/>
                <w:iCs/>
                <w:color w:val="444545"/>
                <w:sz w:val="24"/>
                <w:szCs w:val="24"/>
              </w:rPr>
            </w:pPr>
            <w:r w:rsidRPr="00B87E45">
              <w:rPr>
                <w:rFonts w:ascii="Open Sans" w:hAnsi="Open Sans" w:cs="Open Sans"/>
                <w:i/>
                <w:iCs/>
                <w:color w:val="444545"/>
                <w:sz w:val="24"/>
                <w:szCs w:val="24"/>
              </w:rPr>
              <w:t>Company - Company City, Company State</w:t>
            </w:r>
          </w:p>
          <w:p w14:paraId="34CEDEDA" w14:textId="77777777" w:rsidR="002D3FCA" w:rsidRPr="00B87E45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List your most recent (current) role first.</w:t>
            </w:r>
          </w:p>
          <w:p w14:paraId="7F4833A6" w14:textId="77777777" w:rsidR="002D3FCA" w:rsidRPr="00B87E45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Include your key duties and some accomplishment(s) in 3-4 bullet points</w:t>
            </w:r>
          </w:p>
          <w:p w14:paraId="0FF25B12" w14:textId="23720104" w:rsidR="002D3FCA" w:rsidRPr="00B87E45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Use “keywords” appearing in the job ad to describe your duties.</w:t>
            </w:r>
          </w:p>
          <w:p w14:paraId="5F9C8D71" w14:textId="77777777" w:rsidR="002D3FCA" w:rsidRPr="00B87E45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Write in present tense if you are still employed.</w:t>
            </w:r>
          </w:p>
          <w:p w14:paraId="13EB01F8" w14:textId="17714475" w:rsidR="002D3FCA" w:rsidRPr="00B87E45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39B7395F" w14:textId="77777777" w:rsidR="002D3FCA" w:rsidRPr="00B87E45" w:rsidRDefault="002D3FCA" w:rsidP="002D3FCA">
            <w:pPr>
              <w:rPr>
                <w:rFonts w:ascii="Open Sans Semibold" w:hAnsi="Open Sans Semibold" w:cs="Open Sans Semibold"/>
                <w:color w:val="444545"/>
                <w:sz w:val="28"/>
                <w:szCs w:val="28"/>
              </w:rPr>
            </w:pPr>
            <w:r w:rsidRPr="00B87E45">
              <w:rPr>
                <w:rFonts w:ascii="Open Sans Semibold" w:hAnsi="Open Sans Semibold" w:cs="Open Sans Semibold"/>
                <w:color w:val="444545"/>
                <w:sz w:val="28"/>
                <w:szCs w:val="28"/>
              </w:rPr>
              <w:t>Position (Feb 2018 - May 2022)</w:t>
            </w:r>
          </w:p>
          <w:p w14:paraId="4520C6C8" w14:textId="77777777" w:rsidR="002D3FCA" w:rsidRPr="00B87E45" w:rsidRDefault="002D3FCA" w:rsidP="002D3FCA">
            <w:pPr>
              <w:spacing w:after="80"/>
              <w:rPr>
                <w:rFonts w:ascii="Open Sans" w:hAnsi="Open Sans" w:cs="Open Sans"/>
                <w:i/>
                <w:iCs/>
                <w:color w:val="444545"/>
                <w:sz w:val="24"/>
                <w:szCs w:val="24"/>
              </w:rPr>
            </w:pPr>
            <w:r w:rsidRPr="00B87E45">
              <w:rPr>
                <w:rFonts w:ascii="Open Sans" w:hAnsi="Open Sans" w:cs="Open Sans"/>
                <w:i/>
                <w:iCs/>
                <w:color w:val="444545"/>
                <w:sz w:val="24"/>
                <w:szCs w:val="24"/>
              </w:rPr>
              <w:t>Company - Company City, Company State</w:t>
            </w:r>
          </w:p>
          <w:p w14:paraId="1576B542" w14:textId="22F61FB6" w:rsidR="002D3FCA" w:rsidRPr="00B87E45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Write in the past tense to describe your main line of work.</w:t>
            </w:r>
          </w:p>
          <w:p w14:paraId="06146D36" w14:textId="77777777" w:rsidR="002D3FCA" w:rsidRPr="00B87E45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 xml:space="preserve">Use </w:t>
            </w:r>
            <w:hyperlink r:id="rId9" w:history="1">
              <w:r w:rsidRPr="00DB6DB7">
                <w:rPr>
                  <w:rStyle w:val="Hyperlink"/>
                  <w:rFonts w:ascii="Open Sans Light" w:hAnsi="Open Sans Light" w:cs="Open Sans Light"/>
                  <w:sz w:val="24"/>
                  <w:szCs w:val="24"/>
                </w:rPr>
                <w:t>strong verbs</w:t>
              </w:r>
            </w:hyperlink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 xml:space="preserve"> to communicate your duties and responsibilities with impact.</w:t>
            </w:r>
          </w:p>
          <w:p w14:paraId="58AE67FD" w14:textId="09C62DAF" w:rsidR="002D3FCA" w:rsidRPr="00B87E45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Include a quantifiable accomplishment (e.g., Created a marketing campaign with led to a 25% YoY increase in sales)</w:t>
            </w:r>
          </w:p>
          <w:p w14:paraId="35D837AB" w14:textId="05B05A59" w:rsidR="002D3FCA" w:rsidRPr="00B87E45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42DC5E08" w14:textId="77777777" w:rsidR="002D3FCA" w:rsidRPr="00B87E45" w:rsidRDefault="002D3FCA" w:rsidP="002D3FCA">
            <w:pPr>
              <w:rPr>
                <w:rFonts w:ascii="Open Sans Semibold" w:hAnsi="Open Sans Semibold" w:cs="Open Sans Semibold"/>
                <w:color w:val="444545"/>
                <w:sz w:val="28"/>
                <w:szCs w:val="28"/>
              </w:rPr>
            </w:pPr>
            <w:r w:rsidRPr="00B87E45">
              <w:rPr>
                <w:rFonts w:ascii="Open Sans Semibold" w:hAnsi="Open Sans Semibold" w:cs="Open Sans Semibold"/>
                <w:color w:val="444545"/>
                <w:sz w:val="28"/>
                <w:szCs w:val="28"/>
              </w:rPr>
              <w:t>Position (May 2010 - Feb 2018)</w:t>
            </w:r>
          </w:p>
          <w:p w14:paraId="1B103A9E" w14:textId="77777777" w:rsidR="002D3FCA" w:rsidRPr="00B87E45" w:rsidRDefault="002D3FCA" w:rsidP="002D3FCA">
            <w:pPr>
              <w:spacing w:after="80"/>
              <w:rPr>
                <w:rFonts w:ascii="Open Sans" w:hAnsi="Open Sans" w:cs="Open Sans"/>
                <w:i/>
                <w:iCs/>
                <w:color w:val="444545"/>
                <w:sz w:val="24"/>
                <w:szCs w:val="24"/>
              </w:rPr>
            </w:pPr>
            <w:r w:rsidRPr="00B87E45">
              <w:rPr>
                <w:rFonts w:ascii="Open Sans" w:hAnsi="Open Sans" w:cs="Open Sans"/>
                <w:i/>
                <w:iCs/>
                <w:color w:val="444545"/>
                <w:sz w:val="24"/>
                <w:szCs w:val="24"/>
              </w:rPr>
              <w:t>Company - Company City, Company State</w:t>
            </w:r>
          </w:p>
          <w:p w14:paraId="58A56D7A" w14:textId="2C003244" w:rsidR="002D3FCA" w:rsidRPr="00B87E45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Write in “first-person assumed” to make your bullet points shorter.</w:t>
            </w:r>
          </w:p>
          <w:p w14:paraId="5D65D65B" w14:textId="77777777" w:rsidR="002D3FCA" w:rsidRPr="00B87E45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Use “</w:t>
            </w:r>
            <w:hyperlink r:id="rId10" w:history="1">
              <w:r w:rsidRPr="00DB6DB7">
                <w:rPr>
                  <w:rStyle w:val="Hyperlink"/>
                  <w:rFonts w:ascii="Open Sans Light" w:hAnsi="Open Sans Light" w:cs="Open Sans Light"/>
                  <w:sz w:val="24"/>
                  <w:szCs w:val="24"/>
                </w:rPr>
                <w:t>power words</w:t>
              </w:r>
            </w:hyperlink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” such as descriptive adjectives and strong verbs to better describe yourself.</w:t>
            </w:r>
          </w:p>
          <w:p w14:paraId="26DD569F" w14:textId="7F8B9948" w:rsidR="002D3FCA" w:rsidRPr="00B87E45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 xml:space="preserve">If you have changed careers, highlight your </w:t>
            </w:r>
            <w:hyperlink r:id="rId11" w:history="1">
              <w:r w:rsidRPr="00DB6DB7">
                <w:rPr>
                  <w:rStyle w:val="Hyperlink"/>
                  <w:rFonts w:ascii="Open Sans Light" w:hAnsi="Open Sans Light" w:cs="Open Sans Light"/>
                  <w:sz w:val="24"/>
                  <w:szCs w:val="24"/>
                </w:rPr>
                <w:t>transferable skills</w:t>
              </w:r>
            </w:hyperlink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 xml:space="preserve"> — competencies that are relevant to the desired role.</w:t>
            </w:r>
          </w:p>
          <w:p w14:paraId="1450EB61" w14:textId="064A9034" w:rsidR="002D3FCA" w:rsidRPr="00B87E45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noProof/>
                <w:color w:val="444545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51DB3526" wp14:editId="1D8F2C13">
                      <wp:simplePos x="0" y="0"/>
                      <wp:positionH relativeFrom="column">
                        <wp:posOffset>-3188970</wp:posOffset>
                      </wp:positionH>
                      <wp:positionV relativeFrom="page">
                        <wp:posOffset>-2210435</wp:posOffset>
                      </wp:positionV>
                      <wp:extent cx="7772400" cy="1809750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0" cy="1809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3D89E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216724E" id="Rectangle 2" o:spid="_x0000_s1026" style="position:absolute;margin-left:-251.1pt;margin-top:-174.05pt;width:612pt;height:142.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" fillcolor="#3d89e5" stroked="f" strokeweight="1pt">
                      <w10:wrap anchory="page"/>
                    </v:rect>
                  </w:pict>
                </mc:Fallback>
              </mc:AlternateContent>
            </w: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Don’t go further than ten years. Skip through minor promotions or irrelevant entry-level jobs you held ages ago.</w:t>
            </w:r>
          </w:p>
          <w:p w14:paraId="7F62A500" w14:textId="6BB5D793" w:rsidR="002D3FCA" w:rsidRPr="00B87E45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0660FD1F" w14:textId="6EB46D76" w:rsidR="002D3FCA" w:rsidRPr="00B87E45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 xml:space="preserve">For extra tips, check our ultimate guide to </w:t>
            </w:r>
            <w:hyperlink r:id="rId12" w:history="1">
              <w:r w:rsidRPr="00DB6DB7">
                <w:rPr>
                  <w:rStyle w:val="Hyperlink"/>
                  <w:rFonts w:ascii="Open Sans Light" w:hAnsi="Open Sans Light" w:cs="Open Sans Light"/>
                  <w:sz w:val="24"/>
                  <w:szCs w:val="24"/>
                </w:rPr>
                <w:t>writing an impactful resume</w:t>
              </w:r>
            </w:hyperlink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.</w:t>
            </w:r>
          </w:p>
          <w:p w14:paraId="22186EE7" w14:textId="79621B03" w:rsidR="002D3FCA" w:rsidRDefault="002D3FCA" w:rsidP="002D3FCA">
            <w:pPr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  <w:p w14:paraId="43B331BC" w14:textId="277EADE7" w:rsidR="002D3FCA" w:rsidRDefault="002D3FCA" w:rsidP="002D3FCA">
            <w:pPr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  <w:p w14:paraId="3313BD22" w14:textId="254A670A" w:rsidR="002D3FCA" w:rsidRPr="002D3FCA" w:rsidRDefault="002D3FCA" w:rsidP="002D3FCA">
            <w:pPr>
              <w:spacing w:after="240"/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</w:pPr>
            <w:r w:rsidRPr="002D3FCA"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  <w:t>EDUCATION</w:t>
            </w:r>
          </w:p>
          <w:p w14:paraId="174B9F04" w14:textId="77777777" w:rsidR="002D3FCA" w:rsidRPr="00B87E45" w:rsidRDefault="002D3FCA" w:rsidP="002D3FCA">
            <w:pPr>
              <w:rPr>
                <w:rFonts w:ascii="Open Sans Semibold" w:hAnsi="Open Sans Semibold" w:cs="Open Sans Semibold"/>
                <w:color w:val="444545"/>
                <w:sz w:val="28"/>
                <w:szCs w:val="28"/>
              </w:rPr>
            </w:pPr>
            <w:r w:rsidRPr="00B87E45">
              <w:rPr>
                <w:rFonts w:ascii="Open Sans Semibold" w:hAnsi="Open Sans Semibold" w:cs="Open Sans Semibold"/>
                <w:color w:val="444545"/>
                <w:sz w:val="28"/>
                <w:szCs w:val="28"/>
              </w:rPr>
              <w:t>Degree: Field of Your Studies</w:t>
            </w:r>
          </w:p>
          <w:p w14:paraId="4B201D61" w14:textId="136F07B5" w:rsidR="002D3FCA" w:rsidRPr="00B87E45" w:rsidRDefault="002D3FCA" w:rsidP="002D3FCA">
            <w:pPr>
              <w:spacing w:after="80"/>
              <w:rPr>
                <w:rFonts w:ascii="Open Sans" w:hAnsi="Open Sans" w:cs="Open Sans"/>
                <w:i/>
                <w:iCs/>
                <w:color w:val="444545"/>
                <w:sz w:val="24"/>
                <w:szCs w:val="24"/>
              </w:rPr>
            </w:pPr>
            <w:r w:rsidRPr="00613A7E">
              <w:rPr>
                <w:rFonts w:ascii="Open Sans" w:hAnsi="Open Sans" w:cs="Open Sans"/>
                <w:i/>
                <w:iCs/>
                <w:color w:val="444545"/>
                <w:sz w:val="24"/>
                <w:szCs w:val="24"/>
              </w:rPr>
              <w:t>School Name | The School Location (City and State)</w:t>
            </w:r>
          </w:p>
          <w:p w14:paraId="2A13E7EC" w14:textId="55B7A228" w:rsidR="002D3FCA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B87E45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Graduation Date</w:t>
            </w:r>
          </w:p>
          <w:p w14:paraId="00D4CDA6" w14:textId="77777777" w:rsidR="002A6EA0" w:rsidRPr="00B87E45" w:rsidRDefault="002A6EA0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0F4DDFCC" w14:textId="511DD191" w:rsidR="002D3FCA" w:rsidRPr="002D3FCA" w:rsidRDefault="002D3FCA" w:rsidP="002D3FCA">
            <w:pPr>
              <w:spacing w:after="240"/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</w:pPr>
            <w:r w:rsidRPr="002D3FCA"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  <w:t>Certifications, Licenses, and Extra Training </w:t>
            </w:r>
          </w:p>
          <w:p w14:paraId="398F3DF2" w14:textId="77777777" w:rsidR="002D3FCA" w:rsidRPr="00B87E45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613A7E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List the name of the certification/training program with a completion date. For licenses, add an expiration date (if applicable). </w:t>
            </w:r>
          </w:p>
          <w:p w14:paraId="47484687" w14:textId="77777777" w:rsidR="002D3FCA" w:rsidRPr="00B87E45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3AC68C2C" w14:textId="77777777" w:rsidR="002D3FCA" w:rsidRPr="00613A7E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613A7E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List all your education in reverse chronological order from the highest degree to the lowest. </w:t>
            </w:r>
          </w:p>
          <w:p w14:paraId="6DFC59BC" w14:textId="77777777" w:rsidR="002D3FCA" w:rsidRPr="00613A7E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613A7E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 xml:space="preserve">Don’t </w:t>
            </w:r>
            <w:hyperlink r:id="rId13" w:history="1">
              <w:r w:rsidRPr="00613A7E">
                <w:rPr>
                  <w:rStyle w:val="Hyperlink"/>
                  <w:rFonts w:ascii="Open Sans Light" w:hAnsi="Open Sans Light" w:cs="Open Sans Light"/>
                  <w:sz w:val="24"/>
                  <w:szCs w:val="24"/>
                </w:rPr>
                <w:t>put GPA</w:t>
              </w:r>
            </w:hyperlink>
            <w:r w:rsidRPr="00613A7E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 xml:space="preserve"> or </w:t>
            </w:r>
            <w:hyperlink r:id="rId14" w:history="1">
              <w:r w:rsidRPr="00613A7E">
                <w:rPr>
                  <w:rStyle w:val="Hyperlink"/>
                  <w:rFonts w:ascii="Open Sans Light" w:hAnsi="Open Sans Light" w:cs="Open Sans Light"/>
                  <w:sz w:val="24"/>
                  <w:szCs w:val="24"/>
                </w:rPr>
                <w:t>Dean’s List honors</w:t>
              </w:r>
            </w:hyperlink>
            <w:r w:rsidRPr="00613A7E">
              <w:rPr>
                <w:color w:val="444545"/>
              </w:rPr>
              <w:t xml:space="preserve"> </w:t>
            </w:r>
            <w:r w:rsidRPr="00613A7E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unless you are a recent graduate. </w:t>
            </w:r>
          </w:p>
          <w:p w14:paraId="050B74C4" w14:textId="77777777" w:rsidR="002D3FCA" w:rsidRPr="00613A7E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613A7E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Limit training and certifications to the past 5 years. </w:t>
            </w:r>
          </w:p>
          <w:p w14:paraId="238B333C" w14:textId="77777777" w:rsidR="002D3FCA" w:rsidRDefault="002D3FC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613A7E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Don’t include grants, awards, or industry recognition here if you have more than 3 entries. Make a separate section instead. </w:t>
            </w:r>
          </w:p>
          <w:p w14:paraId="2E3948D5" w14:textId="77777777" w:rsidR="002D3FCA" w:rsidRPr="00B87E45" w:rsidRDefault="002D3FCA" w:rsidP="002D3FCA">
            <w:pPr>
              <w:spacing w:after="120"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br/>
            </w:r>
          </w:p>
          <w:p w14:paraId="66ABEA85" w14:textId="77777777" w:rsidR="002D3FCA" w:rsidRPr="002D3FCA" w:rsidRDefault="002D3FCA" w:rsidP="002D3FCA">
            <w:pPr>
              <w:spacing w:after="240"/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</w:pPr>
            <w:r w:rsidRPr="002D3FCA"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  <w:t>Research and Publications </w:t>
            </w:r>
          </w:p>
          <w:p w14:paraId="6C50D3AB" w14:textId="77777777" w:rsidR="002D3FCA" w:rsidRPr="00613A7E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613A7E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If you are applying for an academic position, your CV should include a shortlist of your most prominent research projects and industry publications. Provide a curated version only. You can always include a link to your Google Scholar profile for extra context. </w:t>
            </w:r>
          </w:p>
          <w:p w14:paraId="73D541C7" w14:textId="77777777" w:rsidR="002D3FCA" w:rsidRPr="00613A7E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57495678" w14:textId="77777777" w:rsidR="002D3FCA" w:rsidRPr="00613A7E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613A7E">
              <w:rPr>
                <w:rFonts w:ascii="Open Sans Light" w:hAnsi="Open Sans Light" w:cs="Open Sans Light"/>
                <w:i/>
                <w:iCs/>
                <w:color w:val="444545"/>
                <w:sz w:val="24"/>
                <w:szCs w:val="24"/>
              </w:rPr>
              <w:t xml:space="preserve">M. Cucchi, </w:t>
            </w:r>
            <w:r w:rsidRPr="00613A7E">
              <w:rPr>
                <w:rFonts w:ascii="Open Sans Light" w:hAnsi="Open Sans Light" w:cs="Open Sans Light"/>
                <w:b/>
                <w:bCs/>
                <w:i/>
                <w:iCs/>
                <w:color w:val="444545"/>
                <w:sz w:val="24"/>
                <w:szCs w:val="24"/>
              </w:rPr>
              <w:t>C. Petrauskas</w:t>
            </w:r>
            <w:r w:rsidRPr="00613A7E">
              <w:rPr>
                <w:rFonts w:ascii="Open Sans Light" w:hAnsi="Open Sans Light" w:cs="Open Sans Light"/>
                <w:i/>
                <w:iCs/>
                <w:color w:val="444545"/>
                <w:sz w:val="24"/>
                <w:szCs w:val="24"/>
              </w:rPr>
              <w:t>, et al. “Reservoir computing for brain-inspired biosignal classification”. Science Advances, Vol. 343, 2021. PP-48-52</w:t>
            </w:r>
          </w:p>
          <w:p w14:paraId="33871814" w14:textId="77777777" w:rsidR="002D3FCA" w:rsidRPr="00613A7E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60B392FA" w14:textId="77777777" w:rsidR="002D3FCA" w:rsidRPr="00613A7E" w:rsidRDefault="002D3FCA" w:rsidP="002D3FCA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  <w:r w:rsidRPr="00613A7E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t>To list publications, use a standard citation format (APA or MLA). Underline or bold your name in publications with multiple authors.</w:t>
            </w:r>
          </w:p>
          <w:p w14:paraId="639C8981" w14:textId="0E762307" w:rsidR="002D3FCA" w:rsidRDefault="002D3FCA" w:rsidP="002D3FCA">
            <w:pPr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  <w:p w14:paraId="3F847AD7" w14:textId="77777777" w:rsidR="002D3FCA" w:rsidRDefault="002D3FCA" w:rsidP="002D3FCA">
            <w:pPr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  <w:p w14:paraId="5EDB64B2" w14:textId="77777777" w:rsidR="002D3FCA" w:rsidRDefault="002D3FCA" w:rsidP="002D3FCA">
            <w:pPr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  <w:p w14:paraId="67F65BB1" w14:textId="77777777" w:rsidR="002D3FCA" w:rsidRDefault="002D3FCA" w:rsidP="002D3FCA">
            <w:pPr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  <w:p w14:paraId="3D2D2556" w14:textId="77777777" w:rsidR="002D3FCA" w:rsidRDefault="002D3FCA" w:rsidP="002D3FCA">
            <w:pPr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  <w:p w14:paraId="3E2C2270" w14:textId="49BD6A39" w:rsidR="002D3FCA" w:rsidRDefault="002D3FCA" w:rsidP="002D3FCA">
            <w:pPr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  <w:p w14:paraId="3428FD4E" w14:textId="07FE3461" w:rsidR="002D3FCA" w:rsidRDefault="002D3FCA" w:rsidP="002D3FCA">
            <w:pPr>
              <w:rPr>
                <w:rFonts w:ascii="Open Sans Light" w:hAnsi="Open Sans Light" w:cs="Open Sans Light"/>
                <w:color w:val="454546"/>
                <w:sz w:val="24"/>
                <w:szCs w:val="24"/>
              </w:rPr>
            </w:pPr>
          </w:p>
        </w:tc>
      </w:tr>
    </w:tbl>
    <w:p w14:paraId="701CDE37" w14:textId="0DB86BBB" w:rsidR="004F4A51" w:rsidRPr="002D3FCA" w:rsidRDefault="004F4A51" w:rsidP="002D3FCA">
      <w:pPr>
        <w:rPr>
          <w:rFonts w:ascii="Open Sans Light" w:hAnsi="Open Sans Light" w:cs="Open Sans Light"/>
          <w:color w:val="454546"/>
          <w:sz w:val="24"/>
          <w:szCs w:val="24"/>
        </w:rPr>
      </w:pPr>
    </w:p>
    <w:sectPr w:rsidR="004F4A51" w:rsidRPr="002D3FCA" w:rsidSect="00E13DB1">
      <w:pgSz w:w="12240" w:h="15840" w:code="1"/>
      <w:pgMar w:top="504" w:right="504" w:bottom="173" w:left="50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Regular">
    <w:panose1 w:val="000005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F7CDF"/>
    <w:multiLevelType w:val="hybridMultilevel"/>
    <w:tmpl w:val="AD6CAE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8362C"/>
    <w:multiLevelType w:val="hybridMultilevel"/>
    <w:tmpl w:val="CC08F8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4397C"/>
    <w:multiLevelType w:val="hybridMultilevel"/>
    <w:tmpl w:val="ECE810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120EE"/>
    <w:multiLevelType w:val="multilevel"/>
    <w:tmpl w:val="227EC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4839DA"/>
    <w:multiLevelType w:val="multilevel"/>
    <w:tmpl w:val="4710C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572007A"/>
    <w:multiLevelType w:val="multilevel"/>
    <w:tmpl w:val="E4809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9D0AE7"/>
    <w:multiLevelType w:val="hybridMultilevel"/>
    <w:tmpl w:val="DE7824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6135158">
    <w:abstractNumId w:val="2"/>
  </w:num>
  <w:num w:numId="2" w16cid:durableId="1197039833">
    <w:abstractNumId w:val="1"/>
  </w:num>
  <w:num w:numId="3" w16cid:durableId="1774403060">
    <w:abstractNumId w:val="6"/>
  </w:num>
  <w:num w:numId="4" w16cid:durableId="1557430173">
    <w:abstractNumId w:val="0"/>
  </w:num>
  <w:num w:numId="5" w16cid:durableId="1476289633">
    <w:abstractNumId w:val="3"/>
  </w:num>
  <w:num w:numId="6" w16cid:durableId="1343434506">
    <w:abstractNumId w:val="4"/>
  </w:num>
  <w:num w:numId="7" w16cid:durableId="101103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jE2sTQ0NTU2NjFT0lEKTi0uzszPAykwqgUA8hCs+CwAAAA="/>
  </w:docVars>
  <w:rsids>
    <w:rsidRoot w:val="00E13DB1"/>
    <w:rsid w:val="000A143D"/>
    <w:rsid w:val="001B350D"/>
    <w:rsid w:val="002A6EA0"/>
    <w:rsid w:val="002D3FCA"/>
    <w:rsid w:val="003121B7"/>
    <w:rsid w:val="004F4A51"/>
    <w:rsid w:val="00520FE6"/>
    <w:rsid w:val="00535EA4"/>
    <w:rsid w:val="00613A7E"/>
    <w:rsid w:val="006A71EB"/>
    <w:rsid w:val="008B76DB"/>
    <w:rsid w:val="009163E5"/>
    <w:rsid w:val="00932271"/>
    <w:rsid w:val="00A250F3"/>
    <w:rsid w:val="00AD6E9F"/>
    <w:rsid w:val="00B87E45"/>
    <w:rsid w:val="00DB6DB7"/>
    <w:rsid w:val="00DE0DE6"/>
    <w:rsid w:val="00DE12A6"/>
    <w:rsid w:val="00E13DB1"/>
    <w:rsid w:val="00E333FF"/>
    <w:rsid w:val="00F32FFA"/>
    <w:rsid w:val="00F60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98F96"/>
  <w15:chartTrackingRefBased/>
  <w15:docId w15:val="{48AE99C5-85D2-4A7F-96B9-C57FB78D5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FC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3D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3D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3A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3A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eesumes.com/resume-core-competencies/" TargetMode="External"/><Relationship Id="rId13" Type="http://schemas.openxmlformats.org/officeDocument/2006/relationships/hyperlink" Target="https://www.freesumes.com/should-i-put-gpa-on-my-resum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reesumes.com/how-to-write-summary-of-qualifications-for-your-resume/" TargetMode="External"/><Relationship Id="rId12" Type="http://schemas.openxmlformats.org/officeDocument/2006/relationships/hyperlink" Target="https://www.freesumes.com/how-to-write-a-resume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www.freesumes.com/transferable-skills/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s://www.freesumes.com/words-to-describe-yourself-during-an-interview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reesumes.com/148-strong-verbs-to-use-in-your-resume-and-cover-letter/" TargetMode="External"/><Relationship Id="rId14" Type="http://schemas.openxmlformats.org/officeDocument/2006/relationships/hyperlink" Target="https://www.freesumes.com/how-to-put-deans-list-on-a-resum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Hertzel Betito</cp:lastModifiedBy>
  <cp:revision>31</cp:revision>
  <dcterms:created xsi:type="dcterms:W3CDTF">2022-08-30T07:42:00Z</dcterms:created>
  <dcterms:modified xsi:type="dcterms:W3CDTF">2022-08-30T09:48:00Z</dcterms:modified>
</cp:coreProperties>
</file>